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F10B5CD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8D259C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107059EC" w:rsidR="0004192A" w:rsidRPr="0004192A" w:rsidRDefault="00D72E40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72E40">
              <w:rPr>
                <w:b/>
                <w:bCs/>
                <w:sz w:val="20"/>
                <w:szCs w:val="20"/>
              </w:rPr>
              <w:t>OPTİSYENLİK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72E40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2110EDD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72E40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5BE50CFD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3BFC6660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073309E1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DERS OPT101</w:t>
            </w:r>
          </w:p>
        </w:tc>
      </w:tr>
      <w:tr w:rsidR="00D72E40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47F12C75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07A0E313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0BC33896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5B5E9075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D72E40" w:rsidRPr="00D34D53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D72E40" w:rsidRPr="00D34D53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55D8BAA9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22BB7" w14:paraId="610A1E7E" w14:textId="77777777" w:rsidTr="00F22BB7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10A0A2" w14:textId="69844A53" w:rsidR="00F22BB7" w:rsidRPr="00D34D53" w:rsidRDefault="00F22BB7" w:rsidP="00F22BB7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EF31DB" w14:textId="0E7A3519" w:rsidR="00F22BB7" w:rsidRPr="00F22BB7" w:rsidRDefault="00F22BB7" w:rsidP="00D72E40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F22BB7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9587194" w14:textId="77777777" w:rsidR="00F22BB7" w:rsidRPr="009E6ED7" w:rsidRDefault="00F22BB7" w:rsidP="00D72E4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72E40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</w:p>
        </w:tc>
      </w:tr>
      <w:tr w:rsidR="00D72E40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012243E1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09A4DB81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64B0FED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5D52BF41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4A8016BC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2EF50E0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0A27F352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72E40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D72E40" w:rsidRPr="00923FBB" w:rsidRDefault="00D72E40" w:rsidP="00D72E4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D72E40" w:rsidRPr="00923FBB" w:rsidRDefault="00D72E40" w:rsidP="00D72E4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39AE3CEC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22BB7">
              <w:rPr>
                <w:rFonts w:cs="Times New Roman"/>
                <w:sz w:val="20"/>
                <w:szCs w:val="20"/>
              </w:rPr>
              <w:t xml:space="preserve"> </w:t>
            </w:r>
            <w:r w:rsidR="00F22BB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F22BB7" w:rsidRPr="0004192A" w14:paraId="0B96BA59" w14:textId="77777777" w:rsidTr="00F22BB7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309B5D" w14:textId="507AB4DE" w:rsidR="00F22BB7" w:rsidRPr="00923FBB" w:rsidRDefault="00F22BB7" w:rsidP="00F22BB7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C51B78" w14:textId="68DA2CB3" w:rsidR="00F22BB7" w:rsidRPr="00F22BB7" w:rsidRDefault="00F22BB7" w:rsidP="00D72E40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F22BB7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6BBBEE2" w14:textId="77777777" w:rsidR="00F22BB7" w:rsidRPr="009E6ED7" w:rsidRDefault="00F22BB7" w:rsidP="00D72E4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72E40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</w:p>
        </w:tc>
      </w:tr>
      <w:tr w:rsidR="00D72E40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C27C11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B35A04A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D72E40" w:rsidRPr="00923FBB" w:rsidRDefault="00D72E40" w:rsidP="00D72E4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D72E40" w:rsidRPr="00923FBB" w:rsidRDefault="00D72E40" w:rsidP="00D72E4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52E1573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2ADD3FBB" w:rsidR="00D72E40" w:rsidRPr="009E1210" w:rsidRDefault="00D72E40" w:rsidP="00D72E4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2BA4EBB" w:rsidR="00F22BB7" w:rsidRDefault="00F22BB7" w:rsidP="00F22BB7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8B3645D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4E0F58F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E8E02E0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614AF62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17E4AEE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6C236046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3A88FC6" w:rsidR="00F22BB7" w:rsidRDefault="00F22BB7" w:rsidP="00F22BB7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0A14C7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96483" w14:textId="44A054BA" w:rsidR="00F22BB7" w:rsidRDefault="00F22BB7" w:rsidP="00F22BB7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11B2E2" w14:textId="55DF4D71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0851E7" w14:textId="72AADB23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3B07E7" w14:textId="1FA5CDEB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AADB7F" w14:textId="36D9821E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B361EB" w14:textId="51619941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0327D" w14:textId="28414315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DAF24" w14:textId="6AB748C1" w:rsidR="00F22BB7" w:rsidRPr="009E1210" w:rsidRDefault="00F22BB7" w:rsidP="00F22BB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3AEEBF6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19732D" w14:textId="146F02EF" w:rsidR="00F22BB7" w:rsidRDefault="00F22BB7" w:rsidP="00F22BB7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64536D" w14:textId="01D0571B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E13A6A" w14:textId="30AA56D7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AC8BA" w14:textId="11D23A25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4367B5" w14:textId="490D6539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EE3FF4" w14:textId="21F115FF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184C22" w14:textId="38E5ACC2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2D7BB0" w14:textId="5E214F23" w:rsidR="00F22BB7" w:rsidRPr="009E1210" w:rsidRDefault="00F22BB7" w:rsidP="00F22BB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22BB7" w:rsidRPr="0004192A" w14:paraId="72473791" w14:textId="77777777" w:rsidTr="00F22BB7">
        <w:trPr>
          <w:trHeight w:val="526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3E0DD0" w14:textId="6DBF9397" w:rsidR="00F22BB7" w:rsidRPr="001A0B74" w:rsidRDefault="00F22BB7" w:rsidP="00F22BB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A4A287" w14:textId="06991311" w:rsidR="00F22BB7" w:rsidRPr="00F22BB7" w:rsidRDefault="00F22BB7" w:rsidP="00D72E4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22BB7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BF734" w14:textId="77777777" w:rsidR="00F22BB7" w:rsidRPr="009E1210" w:rsidRDefault="00F22BB7" w:rsidP="00D72E4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72E40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D72E40" w:rsidRPr="0004192A" w:rsidRDefault="00D72E40" w:rsidP="00D72E4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D72E40" w:rsidRPr="0004192A" w:rsidRDefault="00D72E40" w:rsidP="00D72E40">
            <w:pPr>
              <w:jc w:val="left"/>
              <w:rPr>
                <w:sz w:val="20"/>
                <w:szCs w:val="20"/>
              </w:rPr>
            </w:pPr>
          </w:p>
        </w:tc>
      </w:tr>
      <w:tr w:rsidR="00D72E40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6FFC0259" w:rsidR="00D72E40" w:rsidRPr="004A5456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555DE30D" w:rsidR="00D72E40" w:rsidRPr="004A5456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72E40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D72E40" w:rsidRPr="00923FBB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D72E40" w:rsidRPr="00923FBB" w:rsidRDefault="00D72E40" w:rsidP="00D72E4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4F0AA4E" w:rsidR="00D72E40" w:rsidRPr="004A5456" w:rsidRDefault="00D72E40" w:rsidP="00D72E4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2D425FD6" w:rsidR="00F22BB7" w:rsidRPr="004A5456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022F578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6ED2672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6778F5E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4B853DC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08CEEB9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7E285E94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C774626" w:rsidR="00F22BB7" w:rsidRPr="004A5456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02925AE9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502051" w14:textId="76CAFB24" w:rsidR="00F22BB7" w:rsidRPr="004A5456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4C533" w14:textId="64117E06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E2672" w14:textId="0E1CA664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55B310" w14:textId="7C28079E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C349E1" w14:textId="26B92891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F5E0C7" w14:textId="2856195F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D1A4B" w14:textId="0A180B0F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A68D95" w14:textId="576D051B" w:rsidR="00F22BB7" w:rsidRPr="009E1210" w:rsidRDefault="00F22BB7" w:rsidP="00F22BB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2BB7" w:rsidRPr="0004192A" w14:paraId="722221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531C8A" w14:textId="0C69C1AA" w:rsidR="00F22BB7" w:rsidRPr="004A5456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7AA42A" w14:textId="50375CF7" w:rsidR="00F22BB7" w:rsidRPr="001A0B74" w:rsidRDefault="00F22BB7" w:rsidP="00F22BB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F8A46A" w14:textId="76F65122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C86972" w14:textId="62938AA6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822CAE" w14:textId="513AE18A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F8E91F" w14:textId="5AEB3FCD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44943" w14:textId="0DFB7F0E" w:rsidR="00F22BB7" w:rsidRPr="001A0B74" w:rsidRDefault="00F22BB7" w:rsidP="00F22BB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4B8B0C" w14:textId="0445FEED" w:rsidR="00F22BB7" w:rsidRPr="009E1210" w:rsidRDefault="00F22BB7" w:rsidP="00F22BB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22BB7" w:rsidRPr="0004192A" w14:paraId="3AA4B920" w14:textId="77777777" w:rsidTr="00F22BB7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3A630E" w14:textId="2EBA4CF9" w:rsidR="00F22BB7" w:rsidRPr="001A0B74" w:rsidRDefault="00F22BB7" w:rsidP="00F22BB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F6E2F5" w14:textId="5B9BF28A" w:rsidR="00F22BB7" w:rsidRPr="00F22BB7" w:rsidRDefault="00F22BB7" w:rsidP="00D72E4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22BB7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DA6CB" w14:textId="77777777" w:rsidR="00F22BB7" w:rsidRPr="009E1210" w:rsidRDefault="00F22BB7" w:rsidP="00D72E4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096012E5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36BE9371" w14:textId="77777777" w:rsidR="00F22BB7" w:rsidRPr="004812DE" w:rsidRDefault="00F22BB7" w:rsidP="00F22BB7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482B30CA" w14:textId="77777777" w:rsidR="00F22BB7" w:rsidRPr="004812DE" w:rsidRDefault="00F22BB7" w:rsidP="00F22BB7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015A7E28" w14:textId="3BFB8DF3" w:rsidR="004649C1" w:rsidRPr="00E93BAE" w:rsidRDefault="00F22BB7" w:rsidP="00F22BB7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7DA49" w14:textId="77777777" w:rsidR="00A84BE6" w:rsidRDefault="00A84BE6" w:rsidP="0004192A">
      <w:pPr>
        <w:spacing w:after="0" w:line="240" w:lineRule="auto"/>
      </w:pPr>
      <w:r>
        <w:separator/>
      </w:r>
    </w:p>
  </w:endnote>
  <w:endnote w:type="continuationSeparator" w:id="0">
    <w:p w14:paraId="1B108FB4" w14:textId="77777777" w:rsidR="00A84BE6" w:rsidRDefault="00A84BE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4743A" w14:textId="77777777" w:rsidR="00A84BE6" w:rsidRDefault="00A84BE6" w:rsidP="0004192A">
      <w:pPr>
        <w:spacing w:after="0" w:line="240" w:lineRule="auto"/>
      </w:pPr>
      <w:r>
        <w:separator/>
      </w:r>
    </w:p>
  </w:footnote>
  <w:footnote w:type="continuationSeparator" w:id="0">
    <w:p w14:paraId="1ACDF8BC" w14:textId="77777777" w:rsidR="00A84BE6" w:rsidRDefault="00A84BE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125246"/>
    <w:rsid w:val="00126AEE"/>
    <w:rsid w:val="001974C3"/>
    <w:rsid w:val="001A0B74"/>
    <w:rsid w:val="002072E4"/>
    <w:rsid w:val="002136D5"/>
    <w:rsid w:val="002425E2"/>
    <w:rsid w:val="00246C9D"/>
    <w:rsid w:val="00250A18"/>
    <w:rsid w:val="002C4E04"/>
    <w:rsid w:val="002D598F"/>
    <w:rsid w:val="003A7BBC"/>
    <w:rsid w:val="003C2710"/>
    <w:rsid w:val="003F4FAF"/>
    <w:rsid w:val="00427088"/>
    <w:rsid w:val="00436F78"/>
    <w:rsid w:val="004649C1"/>
    <w:rsid w:val="004A5456"/>
    <w:rsid w:val="004C7520"/>
    <w:rsid w:val="004D3B90"/>
    <w:rsid w:val="00554DE2"/>
    <w:rsid w:val="005A75BC"/>
    <w:rsid w:val="00641F82"/>
    <w:rsid w:val="006F0A5D"/>
    <w:rsid w:val="007A0303"/>
    <w:rsid w:val="00803F8B"/>
    <w:rsid w:val="008245C7"/>
    <w:rsid w:val="008D259C"/>
    <w:rsid w:val="00900CAB"/>
    <w:rsid w:val="00923FBB"/>
    <w:rsid w:val="00930D44"/>
    <w:rsid w:val="00943EED"/>
    <w:rsid w:val="009670D9"/>
    <w:rsid w:val="009B12F5"/>
    <w:rsid w:val="009D2E5E"/>
    <w:rsid w:val="00A84BE6"/>
    <w:rsid w:val="00AD4EFC"/>
    <w:rsid w:val="00AE156C"/>
    <w:rsid w:val="00C2731A"/>
    <w:rsid w:val="00C77F7A"/>
    <w:rsid w:val="00CC61A0"/>
    <w:rsid w:val="00CE4E5E"/>
    <w:rsid w:val="00D0670B"/>
    <w:rsid w:val="00D34D53"/>
    <w:rsid w:val="00D72E40"/>
    <w:rsid w:val="00D9216E"/>
    <w:rsid w:val="00DA3481"/>
    <w:rsid w:val="00DB4953"/>
    <w:rsid w:val="00E30701"/>
    <w:rsid w:val="00E93BAE"/>
    <w:rsid w:val="00EA0B45"/>
    <w:rsid w:val="00EA4BF3"/>
    <w:rsid w:val="00ED6D16"/>
    <w:rsid w:val="00EF2F9E"/>
    <w:rsid w:val="00F22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05:00Z</dcterms:created>
  <dcterms:modified xsi:type="dcterms:W3CDTF">2022-04-01T06:33:00Z</dcterms:modified>
</cp:coreProperties>
</file>